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166FAC" w:rsidRDefault="0089652A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16"/>
        </w:rPr>
      </w:pPr>
      <w:r w:rsidRPr="00166FAC">
        <w:rPr>
          <w:rFonts w:ascii="Times New Roman" w:hAnsi="Times New Roman" w:cs="Times New Roman"/>
          <w:b/>
          <w:szCs w:val="16"/>
        </w:rPr>
        <w:t>Problem – D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(Assembly) </w:t>
      </w:r>
      <w:r w:rsidR="00F83651" w:rsidRPr="00166FAC">
        <w:rPr>
          <w:rFonts w:ascii="Times New Roman" w:hAnsi="Times New Roman" w:cs="Times New Roman"/>
          <w:b/>
          <w:szCs w:val="16"/>
        </w:rPr>
        <w:sym w:font="Wingdings" w:char="F0E0"/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DATA</w:t>
      </w:r>
    </w:p>
    <w:p w:rsidR="00F83651" w:rsidRPr="00166FAC" w:rsidRDefault="00F83651" w:rsidP="00F8365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C684C" w:rsidRPr="00166FAC" w:rsidRDefault="005171E3" w:rsidP="001C68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bookmarkStart w:id="0" w:name="_Hlk482697547"/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8</w:t>
      </w:r>
      <w:r w:rsidR="001C684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E21AB1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>
        <w:rPr>
          <w:rFonts w:ascii="Times New Roman" w:hAnsi="Times New Roman" w:cs="Times New Roman"/>
          <w:color w:val="FF0000"/>
          <w:sz w:val="16"/>
          <w:szCs w:val="16"/>
        </w:rPr>
        <w:t>C4</w:t>
      </w:r>
      <w:r w:rsidR="001C684C" w:rsidRPr="00166FAC">
        <w:rPr>
          <w:rFonts w:ascii="Times New Roman" w:hAnsi="Times New Roman" w:cs="Times New Roman"/>
          <w:color w:val="FF0000"/>
          <w:sz w:val="16"/>
          <w:szCs w:val="16"/>
        </w:rPr>
        <w:t>D1 (Test Assembly Se</w:t>
      </w:r>
      <w:r w:rsidR="00E21AB1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</w:t>
      </w:r>
      <w:r w:rsidR="001C684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1)</w:t>
      </w: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20.0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5171E3" w:rsidRDefault="005171E3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3F239B" w:rsidRDefault="003F239B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="00D77E76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="00D77E76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 w:rsidR="00D77E76">
        <w:rPr>
          <w:rFonts w:ascii="Consolas" w:hAnsi="Consolas" w:cs="Consolas"/>
          <w:color w:val="000000"/>
          <w:sz w:val="16"/>
          <w:szCs w:val="16"/>
        </w:rPr>
        <w:t>04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3E533A" w:rsidRDefault="003E533A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D3011E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E3EA1" w:rsidRDefault="001E3EA1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D3011E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D09E7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Setup Profile - II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D3011E" w:rsidRDefault="00D3011E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51AB7" w:rsidRPr="00B32157" w:rsidRDefault="00751AB7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751AB7" w:rsidRDefault="00751AB7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3473" w:rsidRPr="00B32157" w:rsidRDefault="00493473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],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493473" w:rsidRDefault="00493473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27A2D" w:rsidRPr="00B32157" w:rsidRDefault="00027A2D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],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27A2D" w:rsidRDefault="00027A2D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B32157" w:rsidRPr="00166FAC" w:rsidRDefault="001E3EA1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];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],</w:t>
      </w:r>
    </w:p>
    <w:p w:rsidR="00B32157" w:rsidRPr="00166FAC" w:rsidRDefault="001E3EA1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];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,20],</w:t>
      </w:r>
    </w:p>
    <w:p w:rsidR="00005242" w:rsidRPr="00166FAC" w:rsidRDefault="001E3EA1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bookmarkEnd w:id="0"/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E21AB1" w:rsidRPr="00166FAC" w:rsidRDefault="00E21AB1" w:rsidP="00E21A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1907AC" w:rsidRPr="00166FAC" w:rsidRDefault="001907AC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7D09E7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9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E21AB1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="00721BE0">
        <w:rPr>
          <w:rFonts w:ascii="Times New Roman" w:hAnsi="Times New Roman" w:cs="Times New Roman"/>
          <w:color w:val="FF0000"/>
          <w:sz w:val="16"/>
          <w:szCs w:val="16"/>
        </w:rPr>
        <w:t>C</w:t>
      </w:r>
      <w:r>
        <w:rPr>
          <w:rFonts w:ascii="Times New Roman" w:hAnsi="Times New Roman" w:cs="Times New Roman"/>
          <w:color w:val="FF0000"/>
          <w:sz w:val="16"/>
          <w:szCs w:val="16"/>
        </w:rPr>
        <w:t>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2 (Test Assembly Se</w:t>
      </w:r>
      <w:r w:rsidR="00E21AB1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2)</w:t>
      </w:r>
    </w:p>
    <w:p w:rsidR="00987430" w:rsidRPr="00B32157" w:rsidRDefault="00987430" w:rsidP="009874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987430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],</w:t>
      </w:r>
    </w:p>
    <w:p w:rsidR="00987430" w:rsidRPr="00166FAC" w:rsidRDefault="007B494B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>[26.5625]];</w:t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934AF6">
        <w:rPr>
          <w:rFonts w:ascii="Consolas" w:hAnsi="Consolas" w:cs="Consolas"/>
          <w:color w:val="000000"/>
          <w:sz w:val="16"/>
          <w:szCs w:val="16"/>
        </w:rPr>
        <w:t>21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375E48" w:rsidRDefault="00375E48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],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],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375E48" w:rsidRDefault="00375E48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A5F42" w:rsidRPr="00B32157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8A5F42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B494B" w:rsidRDefault="007B494B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],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B494B" w:rsidRDefault="007B494B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8A5F42" w:rsidRDefault="008A5F42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],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],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ED21CD" w:rsidRDefault="00ED21CD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B32157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7760D3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],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7760D3" w:rsidRDefault="007760D3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B32157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],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1A5CAA" w:rsidRDefault="001A5CAA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B32157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66215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],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F66215" w:rsidRDefault="00F66215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B32157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92894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92894" w:rsidRPr="00166FAC" w:rsidRDefault="007B494B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492894">
        <w:rPr>
          <w:rFonts w:ascii="Consolas" w:hAnsi="Consolas" w:cs="Consolas"/>
          <w:color w:val="000000"/>
          <w:sz w:val="16"/>
          <w:szCs w:val="16"/>
        </w:rPr>
        <w:t>25,25,25,25,25,25</w:t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492894" w:rsidRDefault="00492894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6B3D5D" w:rsidRDefault="006B3D5D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D81359" w:rsidRDefault="00D81359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B32157" w:rsidRDefault="008D40A2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8D40A2" w:rsidRPr="00166FAC" w:rsidRDefault="007B494B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8D40A2"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934AF6" w:rsidRPr="00B32157" w:rsidRDefault="00934AF6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934AF6" w:rsidRPr="00166FAC" w:rsidRDefault="007B494B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];</w:t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934AF6" w:rsidRDefault="00934AF6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07AC" w:rsidRPr="00166FAC" w:rsidRDefault="000567B3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.0001</w:t>
      </w:r>
      <w:r w:rsidRPr="00166FAC">
        <w:rPr>
          <w:rFonts w:ascii="Consolas" w:hAnsi="Consolas" w:cs="Consolas"/>
          <w:color w:val="000000"/>
          <w:sz w:val="16"/>
          <w:szCs w:val="16"/>
        </w:rPr>
        <w:t>,20,20,20,20,20,20,20,20,20,20,20,20,20],</w:t>
      </w:r>
    </w:p>
    <w:p w:rsidR="001907AC" w:rsidRPr="00166FAC" w:rsidRDefault="007B494B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[26.5625,25.015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>6,25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.0002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>,25,25,25,25,25,25,25,25,25,25,25,25,25]];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75E48" w:rsidRPr="00166FAC" w:rsidRDefault="00375E48" w:rsidP="00375E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7D09E7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0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AS</w:t>
      </w:r>
      <w:r w:rsidR="00375E48">
        <w:rPr>
          <w:rFonts w:ascii="Times New Roman" w:hAnsi="Times New Roman" w:cs="Times New Roman"/>
          <w:color w:val="FF0000"/>
          <w:sz w:val="16"/>
          <w:szCs w:val="16"/>
        </w:rPr>
        <w:t>2</w:t>
      </w:r>
      <w:r>
        <w:rPr>
          <w:rFonts w:ascii="Times New Roman" w:hAnsi="Times New Roman" w:cs="Times New Roman"/>
          <w:color w:val="FF0000"/>
          <w:sz w:val="16"/>
          <w:szCs w:val="16"/>
        </w:rPr>
        <w:t>C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3 (Test Assembly Se</w:t>
      </w:r>
      <w:r w:rsidR="00375E48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 w:rsidR="00721BE0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</w:t>
      </w:r>
      <w:r>
        <w:rPr>
          <w:rFonts w:ascii="Times New Roman" w:hAnsi="Times New Roman" w:cs="Times New Roman"/>
          <w:color w:val="FF0000"/>
          <w:sz w:val="16"/>
          <w:szCs w:val="16"/>
        </w:rPr>
        <w:t>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3)</w:t>
      </w: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0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5E3951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0.0625]];</w:t>
      </w:r>
      <w:r w:rsidR="000C1AF8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C1AF8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23.2400,20.032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30.0625,25.05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23.2400,20.032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30.0625,25.05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</w:t>
      </w:r>
      <w:r w:rsidR="005E3951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720816" w:rsidRDefault="00720816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23.2400,20.0324,20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30.0625,25.0506,25.000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23.2400,20.0324,20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30.0625,25.0506,25.000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5E3951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0.0625,25.0506,25.0005]];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07886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5E3951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Default="00DC498C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A52072" w:rsidRDefault="00A52072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V (90%, 70%, 50%)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0426B" w:rsidRPr="00166FAC" w:rsidRDefault="0040426B" w:rsidP="00404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AF2F8E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645E5" w:rsidRPr="00166FAC" w:rsidRDefault="000645E5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7D09E7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1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AS1C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4 (Test Assembly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4)</w:t>
      </w: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20.09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</w:t>
      </w:r>
      <w:r>
        <w:rPr>
          <w:rFonts w:ascii="Consolas" w:hAnsi="Consolas" w:cs="Consolas"/>
          <w:color w:val="000000"/>
          <w:sz w:val="16"/>
          <w:szCs w:val="16"/>
        </w:rPr>
        <w:t>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C0689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bookmarkStart w:id="1" w:name="_Hlk482800880"/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</w:t>
      </w:r>
      <w:bookmarkEnd w:id="1"/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6E26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6E26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E26FA" w:rsidRPr="00166FAC" w:rsidRDefault="00033682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bookmarkStart w:id="2" w:name="_Hlk482801106"/>
      <w:r>
        <w:rPr>
          <w:rFonts w:ascii="Consolas" w:hAnsi="Consolas" w:cs="Consolas"/>
          <w:color w:val="000000"/>
          <w:sz w:val="16"/>
          <w:szCs w:val="16"/>
        </w:rPr>
        <w:t>,25</w:t>
      </w:r>
      <w:bookmarkEnd w:id="2"/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E26FA" w:rsidRPr="00166FAC" w:rsidRDefault="00033682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441BA4"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</w:t>
      </w:r>
      <w:r w:rsidR="00441BA4">
        <w:rPr>
          <w:rFonts w:ascii="Consolas" w:hAnsi="Consolas" w:cs="Consolas"/>
          <w:color w:val="000000"/>
          <w:sz w:val="16"/>
          <w:szCs w:val="16"/>
        </w:rPr>
        <w:t>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E60CC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C0689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Setup Profile - II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5C0689" w:rsidRPr="00166FAC" w:rsidRDefault="005C0689" w:rsidP="005C06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325DFA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2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5C0689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>
        <w:rPr>
          <w:rFonts w:ascii="Times New Roman" w:hAnsi="Times New Roman" w:cs="Times New Roman"/>
          <w:color w:val="FF0000"/>
          <w:sz w:val="16"/>
          <w:szCs w:val="16"/>
        </w:rPr>
        <w:t>C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5 (Test Assembly Se</w:t>
      </w:r>
      <w:r w:rsidR="005C0689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 w:rsidR="00F84239">
        <w:rPr>
          <w:rFonts w:ascii="Times New Roman" w:hAnsi="Times New Roman" w:cs="Times New Roman"/>
          <w:color w:val="FF0000"/>
          <w:sz w:val="16"/>
          <w:szCs w:val="16"/>
        </w:rPr>
        <w:t xml:space="preserve"> Capacit</w:t>
      </w:r>
      <w:r>
        <w:rPr>
          <w:rFonts w:ascii="Times New Roman" w:hAnsi="Times New Roman" w:cs="Times New Roman"/>
          <w:color w:val="FF0000"/>
          <w:sz w:val="16"/>
          <w:szCs w:val="16"/>
        </w:rPr>
        <w:t>y-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5)</w:t>
      </w: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],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91489" w:rsidRPr="00166FAC" w:rsidRDefault="00091489" w:rsidP="000914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91489" w:rsidRPr="00166FAC" w:rsidRDefault="00091489" w:rsidP="000914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91489" w:rsidRPr="00166FAC" w:rsidRDefault="00091489" w:rsidP="000914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91489" w:rsidRPr="00166FAC" w:rsidRDefault="00091489" w:rsidP="000914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91489" w:rsidRPr="00166FAC" w:rsidRDefault="00091489" w:rsidP="000914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091489" w:rsidRPr="00166FAC" w:rsidRDefault="00091489" w:rsidP="000914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],</w:t>
      </w:r>
    </w:p>
    <w:p w:rsidR="00437675" w:rsidRPr="00166FAC" w:rsidRDefault="00993313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>[28.5156,25.0791]];</w:t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97D9B" w:rsidRPr="00166FAC" w:rsidRDefault="00097D9B" w:rsidP="00097D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97D9B" w:rsidRPr="00166FAC" w:rsidRDefault="00097D9B" w:rsidP="00097D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97D9B" w:rsidRPr="00166FAC" w:rsidRDefault="00097D9B" w:rsidP="00097D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97D9B" w:rsidRPr="00166FAC" w:rsidRDefault="00097D9B" w:rsidP="00097D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97D9B" w:rsidRPr="00166FAC" w:rsidRDefault="00097D9B" w:rsidP="00097D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097D9B" w:rsidRPr="00166FAC" w:rsidRDefault="00097D9B" w:rsidP="00097D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],</w:t>
      </w:r>
    </w:p>
    <w:p w:rsidR="00B120BE" w:rsidRPr="00166FAC" w:rsidRDefault="00E52588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>[28.5156,25.0791,25.0018]];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0E2A89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,20.0506,20.0011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97D9B" w:rsidRPr="00166FAC" w:rsidRDefault="00097D9B" w:rsidP="00097D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97D9B" w:rsidRPr="00166FAC" w:rsidRDefault="00097D9B" w:rsidP="00097D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97D9B" w:rsidRPr="00166FAC" w:rsidRDefault="00097D9B" w:rsidP="00097D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97D9B" w:rsidRPr="00166FAC" w:rsidRDefault="00097D9B" w:rsidP="00097D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97D9B" w:rsidRPr="00166FAC" w:rsidRDefault="00097D9B" w:rsidP="00097D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097D9B" w:rsidRPr="00166FAC" w:rsidRDefault="00097D9B" w:rsidP="00097D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],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</w:t>
      </w:r>
      <w:r w:rsidR="00483A3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251656"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251656"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483A3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6E5CA2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483A3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C77FD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</w:t>
      </w:r>
      <w:r w:rsidR="00C77FD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483A3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483A3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483A3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="00483A3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483A3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483A3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="00483A3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483A3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483A3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483A37">
        <w:rPr>
          <w:rFonts w:ascii="Consolas" w:hAnsi="Consolas" w:cs="Consolas"/>
          <w:color w:val="000000"/>
          <w:sz w:val="16"/>
          <w:szCs w:val="16"/>
        </w:rPr>
        <w:t>]</w:t>
      </w:r>
      <w:bookmarkStart w:id="3" w:name="_GoBack"/>
      <w:bookmarkEnd w:id="3"/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A2415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1907AC" w:rsidRPr="00166FAC" w:rsidRDefault="001907AC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325DFA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3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3C19DF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>
        <w:rPr>
          <w:rFonts w:ascii="Times New Roman" w:hAnsi="Times New Roman" w:cs="Times New Roman"/>
          <w:color w:val="FF0000"/>
          <w:sz w:val="16"/>
          <w:szCs w:val="16"/>
        </w:rPr>
        <w:t>C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6 (Test Assembly Se</w:t>
      </w:r>
      <w:r w:rsidR="003C19DF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 w:rsidR="007E4685">
        <w:rPr>
          <w:rFonts w:ascii="Times New Roman" w:hAnsi="Times New Roman" w:cs="Times New Roman"/>
          <w:color w:val="FF0000"/>
          <w:sz w:val="16"/>
          <w:szCs w:val="16"/>
        </w:rPr>
        <w:t xml:space="preserve"> </w:t>
      </w:r>
      <w:r>
        <w:rPr>
          <w:rFonts w:ascii="Times New Roman" w:hAnsi="Times New Roman" w:cs="Times New Roman"/>
          <w:color w:val="FF0000"/>
          <w:sz w:val="16"/>
          <w:szCs w:val="16"/>
        </w:rPr>
        <w:t>Capacity-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6)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>
        <w:rPr>
          <w:rFonts w:ascii="Consolas" w:hAnsi="Consolas" w:cs="Consolas"/>
          <w:color w:val="000000"/>
          <w:sz w:val="16"/>
          <w:szCs w:val="16"/>
        </w:rPr>
        <w:t>27.29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Default="00A547D4" w:rsidP="00A547D4">
      <w:r w:rsidRPr="00166FAC">
        <w:rPr>
          <w:rFonts w:ascii="Consolas" w:hAnsi="Consolas" w:cs="Consolas"/>
          <w:color w:val="000000"/>
          <w:sz w:val="16"/>
          <w:szCs w:val="16"/>
        </w:rPr>
        <w:t>[36.3906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],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3C19DF" w:rsidRDefault="004E28FB" w:rsidP="003C19DF">
      <w:r w:rsidRPr="00166FAC">
        <w:rPr>
          <w:rFonts w:ascii="Consolas" w:hAnsi="Consolas" w:cs="Consolas"/>
          <w:color w:val="000000"/>
          <w:sz w:val="16"/>
          <w:szCs w:val="16"/>
        </w:rPr>
        <w:t>[36.3906,25.2563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],</w:t>
      </w:r>
    </w:p>
    <w:p w:rsidR="004E28FB" w:rsidRPr="00166FAC" w:rsidRDefault="0072627A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>[36.3906,25.2563,25.0058]];</w:t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Default="004E28FB" w:rsidP="004E28FB">
      <w:r w:rsidRPr="00166FAC">
        <w:rPr>
          <w:rFonts w:ascii="Consolas" w:hAnsi="Consolas" w:cs="Consolas"/>
          <w:color w:val="000000"/>
          <w:sz w:val="16"/>
          <w:szCs w:val="16"/>
        </w:rPr>
        <w:t>[36.3906,25.2563,25.0058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],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Default="00ED5A64" w:rsidP="00ED5A64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],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Default="005035D2" w:rsidP="005035D2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],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</w:t>
      </w:r>
      <w:r w:rsidR="006529E5">
        <w:rPr>
          <w:rFonts w:ascii="Consolas" w:hAnsi="Consolas" w:cs="Consolas"/>
          <w:color w:val="000000"/>
          <w:sz w:val="16"/>
          <w:szCs w:val="16"/>
        </w:rPr>
        <w:t>0,20.1640,20.0037,20.0001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</w:t>
      </w:r>
      <w:r w:rsidR="006529E5">
        <w:rPr>
          <w:rFonts w:ascii="Consolas" w:hAnsi="Consolas" w:cs="Consolas"/>
          <w:color w:val="000000"/>
          <w:sz w:val="16"/>
          <w:szCs w:val="16"/>
        </w:rPr>
        <w:t>0,20.1640,20.0037,20.0001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</w:t>
      </w:r>
      <w:r w:rsidR="006529E5">
        <w:rPr>
          <w:rFonts w:ascii="Consolas" w:hAnsi="Consolas" w:cs="Consolas"/>
          <w:color w:val="000000"/>
          <w:sz w:val="16"/>
          <w:szCs w:val="16"/>
        </w:rPr>
        <w:t>6,25.2563,25.0058,25.0001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Default="005035D2" w:rsidP="005035D2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],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</w:t>
      </w:r>
      <w:r>
        <w:rPr>
          <w:rFonts w:ascii="Consolas" w:hAnsi="Consolas" w:cs="Consolas"/>
          <w:color w:val="000000"/>
          <w:sz w:val="16"/>
          <w:szCs w:val="16"/>
        </w:rPr>
        <w:t>5.2563,25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</w:t>
      </w:r>
      <w:r>
        <w:rPr>
          <w:rFonts w:ascii="Consolas" w:hAnsi="Consolas" w:cs="Consolas"/>
          <w:color w:val="000000"/>
          <w:sz w:val="16"/>
          <w:szCs w:val="16"/>
        </w:rPr>
        <w:t>0.1640,20.0037,20.0001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</w:t>
      </w:r>
      <w:r>
        <w:rPr>
          <w:rFonts w:ascii="Consolas" w:hAnsi="Consolas" w:cs="Consolas"/>
          <w:color w:val="000000"/>
          <w:sz w:val="16"/>
          <w:szCs w:val="16"/>
        </w:rPr>
        <w:t>0.1640,20.0037,20.0001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</w:t>
      </w:r>
      <w:r>
        <w:rPr>
          <w:rFonts w:ascii="Consolas" w:hAnsi="Consolas" w:cs="Consolas"/>
          <w:color w:val="000000"/>
          <w:sz w:val="16"/>
          <w:szCs w:val="16"/>
        </w:rPr>
        <w:t>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Default="006529E5" w:rsidP="006529E5">
      <w:r w:rsidRPr="00166FAC">
        <w:rPr>
          <w:rFonts w:ascii="Consolas" w:hAnsi="Consolas" w:cs="Consolas"/>
          <w:color w:val="000000"/>
          <w:sz w:val="16"/>
          <w:szCs w:val="16"/>
        </w:rPr>
        <w:t>[36.3906,2</w:t>
      </w:r>
      <w:r>
        <w:rPr>
          <w:rFonts w:ascii="Consolas" w:hAnsi="Consolas" w:cs="Consolas"/>
          <w:color w:val="000000"/>
          <w:sz w:val="16"/>
          <w:szCs w:val="16"/>
        </w:rPr>
        <w:t>5.2563,25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],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</w:t>
      </w:r>
      <w:r>
        <w:rPr>
          <w:rFonts w:ascii="Consolas" w:hAnsi="Consolas" w:cs="Consolas"/>
          <w:color w:val="000000"/>
          <w:sz w:val="16"/>
          <w:szCs w:val="16"/>
        </w:rPr>
        <w:t>1640,20.0037,20.0001,20,20,20,</w:t>
      </w:r>
      <w:r w:rsidRPr="00166FAC">
        <w:rPr>
          <w:rFonts w:ascii="Consolas" w:hAnsi="Consolas" w:cs="Consolas"/>
          <w:color w:val="000000"/>
          <w:sz w:val="16"/>
          <w:szCs w:val="16"/>
        </w:rPr>
        <w:t>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Default="006529E5" w:rsidP="006529E5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],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</w:t>
      </w:r>
      <w:r w:rsidR="00987A42">
        <w:rPr>
          <w:rFonts w:ascii="Consolas" w:hAnsi="Consolas" w:cs="Consolas"/>
          <w:color w:val="000000"/>
          <w:sz w:val="16"/>
          <w:szCs w:val="16"/>
        </w:rPr>
        <w:t>3,25.0058,25.0001,25,25,25,25,</w:t>
      </w:r>
      <w:r w:rsidRPr="00166FAC">
        <w:rPr>
          <w:rFonts w:ascii="Consolas" w:hAnsi="Consolas" w:cs="Consolas"/>
          <w:color w:val="000000"/>
          <w:sz w:val="16"/>
          <w:szCs w:val="16"/>
        </w:rPr>
        <w:t>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Default="006C698C" w:rsidP="006C698C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],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F96B16" w:rsidRDefault="00987A42" w:rsidP="00F96B16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],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Default="00C4584E" w:rsidP="00C4584E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584E" w:rsidRPr="00166FAC" w:rsidRDefault="00CF6D78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];</w:t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 w:rsidR="00CF6D78"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Default="00C4584E" w:rsidP="00C4584E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,20,20,20,20,20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6.3906,25.2563,25.0058,25.0001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D60D41" w:rsidRPr="00166FAC" w:rsidRDefault="00D60D41" w:rsidP="00D60D4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325DFA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4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3C19DF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>
        <w:rPr>
          <w:rFonts w:ascii="Times New Roman" w:hAnsi="Times New Roman" w:cs="Times New Roman"/>
          <w:color w:val="FF0000"/>
          <w:sz w:val="16"/>
          <w:szCs w:val="16"/>
        </w:rPr>
        <w:t>C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7 (Test Assembly Se</w:t>
      </w:r>
      <w:r w:rsidR="003C19DF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 w:rsidR="00F11BDD">
        <w:rPr>
          <w:rFonts w:ascii="Times New Roman" w:hAnsi="Times New Roman" w:cs="Times New Roman"/>
          <w:color w:val="FF0000"/>
          <w:sz w:val="16"/>
          <w:szCs w:val="16"/>
        </w:rPr>
        <w:t xml:space="preserve"> Capacity-</w:t>
      </w:r>
      <w:r>
        <w:rPr>
          <w:rFonts w:ascii="Times New Roman" w:hAnsi="Times New Roman" w:cs="Times New Roman"/>
          <w:color w:val="FF0000"/>
          <w:sz w:val="16"/>
          <w:szCs w:val="16"/>
        </w:rPr>
        <w:t>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7)</w:t>
      </w: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],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0C3A99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C19DF" w:rsidRDefault="003C19DF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],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0C3A99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F849D2" w:rsidRDefault="005F5EC8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2500,25.0100,25.0004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</w:t>
      </w:r>
      <w:r w:rsidR="00325DFA">
        <w:rPr>
          <w:rFonts w:ascii="Times New Roman" w:hAnsi="Times New Roman" w:cs="Times New Roman"/>
          <w:b/>
          <w:color w:val="FF0000"/>
          <w:sz w:val="16"/>
          <w:szCs w:val="16"/>
        </w:rPr>
        <w:t>35</w:t>
      </w: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3C19DF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="00325DFA">
        <w:rPr>
          <w:rFonts w:ascii="Times New Roman" w:hAnsi="Times New Roman" w:cs="Times New Roman"/>
          <w:color w:val="FF0000"/>
          <w:sz w:val="16"/>
          <w:szCs w:val="16"/>
        </w:rPr>
        <w:t>C4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D8 (Test Assembly Se</w:t>
      </w:r>
      <w:r w:rsidR="003C19DF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 w:rsidR="00325DFA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8)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,25.25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,25.2500,25.01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3C19DF" w:rsidRDefault="003C19DF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F849D2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],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5F5EC8" w:rsidRDefault="005B1F9D" w:rsidP="000C4678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],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Default="00EF7739" w:rsidP="000C4678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],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5F5EC8" w:rsidRDefault="001D16EC" w:rsidP="001D16EC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0C4678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,20],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1.2500,25.2500,25.0100,25.0004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C19DF" w:rsidRPr="00166FAC" w:rsidRDefault="003C19DF" w:rsidP="003C19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4C797B" w:rsidRDefault="004C797B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4C797B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6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802629">
        <w:rPr>
          <w:rFonts w:ascii="Times New Roman" w:hAnsi="Times New Roman" w:cs="Times New Roman"/>
          <w:color w:val="FF0000"/>
          <w:sz w:val="16"/>
          <w:szCs w:val="16"/>
        </w:rPr>
        <w:t xml:space="preserve"> TAS</w:t>
      </w:r>
      <w:r w:rsidR="002C0851">
        <w:rPr>
          <w:rFonts w:ascii="Times New Roman" w:hAnsi="Times New Roman" w:cs="Times New Roman"/>
          <w:color w:val="FF0000"/>
          <w:sz w:val="16"/>
          <w:szCs w:val="16"/>
        </w:rPr>
        <w:t>2</w:t>
      </w:r>
      <w:r w:rsidR="00802629">
        <w:rPr>
          <w:rFonts w:ascii="Times New Roman" w:hAnsi="Times New Roman" w:cs="Times New Roman"/>
          <w:color w:val="FF0000"/>
          <w:sz w:val="16"/>
          <w:szCs w:val="16"/>
        </w:rPr>
        <w:t>C</w:t>
      </w:r>
      <w:r>
        <w:rPr>
          <w:rFonts w:ascii="Times New Roman" w:hAnsi="Times New Roman" w:cs="Times New Roman"/>
          <w:color w:val="FF0000"/>
          <w:sz w:val="16"/>
          <w:szCs w:val="16"/>
        </w:rPr>
        <w:t>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9 (Test Assembly Setup-Profi</w:t>
      </w:r>
      <w:r w:rsidR="002C0851">
        <w:rPr>
          <w:rFonts w:ascii="Times New Roman" w:hAnsi="Times New Roman" w:cs="Times New Roman"/>
          <w:color w:val="FF0000"/>
          <w:sz w:val="16"/>
          <w:szCs w:val="16"/>
        </w:rPr>
        <w:t>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9)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2.96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9C1D5D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],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F849D2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5F5EC8" w:rsidRDefault="001975AB" w:rsidP="001975A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5F5EC8" w:rsidRDefault="001975AB" w:rsidP="001975A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Default="002A56FB" w:rsidP="002A56F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4C797B" w:rsidRDefault="004C797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711F26" w:rsidRDefault="002A56FB" w:rsidP="002A56F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2A56FB" w:rsidRDefault="002A56FB" w:rsidP="002A56F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Setup Profile - II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2C0851" w:rsidRPr="00166FAC" w:rsidRDefault="002C0851" w:rsidP="002C08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373.3333,386.6667,654.5454,872.7272]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sectPr w:rsidR="00BF73C7" w:rsidRPr="00166FAC" w:rsidSect="001E3EA1">
      <w:pgSz w:w="12240" w:h="15840"/>
      <w:pgMar w:top="54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kwNKkFALOym9YtAAAA"/>
  </w:docVars>
  <w:rsids>
    <w:rsidRoot w:val="00F83651"/>
    <w:rsid w:val="000032AC"/>
    <w:rsid w:val="00005242"/>
    <w:rsid w:val="000066AF"/>
    <w:rsid w:val="00010344"/>
    <w:rsid w:val="00025354"/>
    <w:rsid w:val="00027A2D"/>
    <w:rsid w:val="00031C08"/>
    <w:rsid w:val="00033682"/>
    <w:rsid w:val="00046655"/>
    <w:rsid w:val="000567B3"/>
    <w:rsid w:val="000634EB"/>
    <w:rsid w:val="000645E5"/>
    <w:rsid w:val="000774AF"/>
    <w:rsid w:val="00083E8D"/>
    <w:rsid w:val="00091489"/>
    <w:rsid w:val="00097D9B"/>
    <w:rsid w:val="000C1AF8"/>
    <w:rsid w:val="000C3A99"/>
    <w:rsid w:val="000C3F3E"/>
    <w:rsid w:val="000C4678"/>
    <w:rsid w:val="000C6F7F"/>
    <w:rsid w:val="000E2A89"/>
    <w:rsid w:val="001037D5"/>
    <w:rsid w:val="0012447C"/>
    <w:rsid w:val="00143482"/>
    <w:rsid w:val="0015637D"/>
    <w:rsid w:val="00166FAC"/>
    <w:rsid w:val="00184FFA"/>
    <w:rsid w:val="00190428"/>
    <w:rsid w:val="001907AC"/>
    <w:rsid w:val="001975AB"/>
    <w:rsid w:val="001A5CAA"/>
    <w:rsid w:val="001C3FCC"/>
    <w:rsid w:val="001C684C"/>
    <w:rsid w:val="001D16EC"/>
    <w:rsid w:val="001D2FD8"/>
    <w:rsid w:val="001D6F8A"/>
    <w:rsid w:val="001E3EA1"/>
    <w:rsid w:val="001E60CC"/>
    <w:rsid w:val="002370A1"/>
    <w:rsid w:val="00251656"/>
    <w:rsid w:val="002575B6"/>
    <w:rsid w:val="002815A1"/>
    <w:rsid w:val="00295692"/>
    <w:rsid w:val="002964CB"/>
    <w:rsid w:val="002A29D7"/>
    <w:rsid w:val="002A56FB"/>
    <w:rsid w:val="002A67C3"/>
    <w:rsid w:val="002C0851"/>
    <w:rsid w:val="003027C2"/>
    <w:rsid w:val="00305246"/>
    <w:rsid w:val="00316EC9"/>
    <w:rsid w:val="003220C1"/>
    <w:rsid w:val="00325DFA"/>
    <w:rsid w:val="00333766"/>
    <w:rsid w:val="00351A48"/>
    <w:rsid w:val="0035422D"/>
    <w:rsid w:val="00357D34"/>
    <w:rsid w:val="003723F2"/>
    <w:rsid w:val="00375E48"/>
    <w:rsid w:val="0038589A"/>
    <w:rsid w:val="00394FF3"/>
    <w:rsid w:val="003B645D"/>
    <w:rsid w:val="003C19DF"/>
    <w:rsid w:val="003E5128"/>
    <w:rsid w:val="003E533A"/>
    <w:rsid w:val="003F239B"/>
    <w:rsid w:val="003F36F9"/>
    <w:rsid w:val="004040D0"/>
    <w:rsid w:val="0040426B"/>
    <w:rsid w:val="004139C7"/>
    <w:rsid w:val="00437675"/>
    <w:rsid w:val="00441BA4"/>
    <w:rsid w:val="00441C18"/>
    <w:rsid w:val="00455574"/>
    <w:rsid w:val="0046018B"/>
    <w:rsid w:val="00483A37"/>
    <w:rsid w:val="00492894"/>
    <w:rsid w:val="00493473"/>
    <w:rsid w:val="004C0275"/>
    <w:rsid w:val="004C797B"/>
    <w:rsid w:val="004C7DA9"/>
    <w:rsid w:val="004D13A5"/>
    <w:rsid w:val="004E28FB"/>
    <w:rsid w:val="005035D2"/>
    <w:rsid w:val="005047E0"/>
    <w:rsid w:val="00513300"/>
    <w:rsid w:val="005171E3"/>
    <w:rsid w:val="00542744"/>
    <w:rsid w:val="00563CF6"/>
    <w:rsid w:val="00565EBC"/>
    <w:rsid w:val="00566CDE"/>
    <w:rsid w:val="00585125"/>
    <w:rsid w:val="005B1F9D"/>
    <w:rsid w:val="005C0689"/>
    <w:rsid w:val="005D4F34"/>
    <w:rsid w:val="005E3951"/>
    <w:rsid w:val="005E4819"/>
    <w:rsid w:val="005F0C0D"/>
    <w:rsid w:val="005F5EC8"/>
    <w:rsid w:val="00610ED3"/>
    <w:rsid w:val="00614A61"/>
    <w:rsid w:val="006447AD"/>
    <w:rsid w:val="006529E5"/>
    <w:rsid w:val="006764A4"/>
    <w:rsid w:val="0069052D"/>
    <w:rsid w:val="006929A6"/>
    <w:rsid w:val="00693B06"/>
    <w:rsid w:val="00695BA1"/>
    <w:rsid w:val="006A01FE"/>
    <w:rsid w:val="006A0D8E"/>
    <w:rsid w:val="006A5C3B"/>
    <w:rsid w:val="006A6926"/>
    <w:rsid w:val="006B3D5D"/>
    <w:rsid w:val="006C698C"/>
    <w:rsid w:val="006E26FA"/>
    <w:rsid w:val="006E5CA2"/>
    <w:rsid w:val="0070289D"/>
    <w:rsid w:val="0071214D"/>
    <w:rsid w:val="00720816"/>
    <w:rsid w:val="00721BE0"/>
    <w:rsid w:val="0072627A"/>
    <w:rsid w:val="0073417B"/>
    <w:rsid w:val="00741E59"/>
    <w:rsid w:val="00746890"/>
    <w:rsid w:val="00751AB7"/>
    <w:rsid w:val="007632A0"/>
    <w:rsid w:val="00773A51"/>
    <w:rsid w:val="007748CD"/>
    <w:rsid w:val="007760D3"/>
    <w:rsid w:val="00776C2C"/>
    <w:rsid w:val="007A7217"/>
    <w:rsid w:val="007B494B"/>
    <w:rsid w:val="007C04D3"/>
    <w:rsid w:val="007C77DB"/>
    <w:rsid w:val="007D09E7"/>
    <w:rsid w:val="007D46DF"/>
    <w:rsid w:val="007E0202"/>
    <w:rsid w:val="007E4139"/>
    <w:rsid w:val="007E4685"/>
    <w:rsid w:val="007E5C8B"/>
    <w:rsid w:val="007F39CB"/>
    <w:rsid w:val="0080227D"/>
    <w:rsid w:val="00802629"/>
    <w:rsid w:val="00817355"/>
    <w:rsid w:val="00833ECE"/>
    <w:rsid w:val="00844681"/>
    <w:rsid w:val="008916F2"/>
    <w:rsid w:val="0089554A"/>
    <w:rsid w:val="00895C4F"/>
    <w:rsid w:val="0089652A"/>
    <w:rsid w:val="008A1B8D"/>
    <w:rsid w:val="008A5F42"/>
    <w:rsid w:val="008A7E3B"/>
    <w:rsid w:val="008D0995"/>
    <w:rsid w:val="008D40A2"/>
    <w:rsid w:val="0090519D"/>
    <w:rsid w:val="009131D2"/>
    <w:rsid w:val="00924146"/>
    <w:rsid w:val="00932509"/>
    <w:rsid w:val="00934AF6"/>
    <w:rsid w:val="0094512F"/>
    <w:rsid w:val="00956EB2"/>
    <w:rsid w:val="00962DA2"/>
    <w:rsid w:val="00987430"/>
    <w:rsid w:val="00987A42"/>
    <w:rsid w:val="009923EE"/>
    <w:rsid w:val="00993313"/>
    <w:rsid w:val="00994C15"/>
    <w:rsid w:val="00997CA4"/>
    <w:rsid w:val="009A1A8E"/>
    <w:rsid w:val="009A6C4B"/>
    <w:rsid w:val="009C1D5D"/>
    <w:rsid w:val="009E2637"/>
    <w:rsid w:val="00A52072"/>
    <w:rsid w:val="00A547D4"/>
    <w:rsid w:val="00A63ED0"/>
    <w:rsid w:val="00A70C28"/>
    <w:rsid w:val="00A8316F"/>
    <w:rsid w:val="00A915C0"/>
    <w:rsid w:val="00AB0D92"/>
    <w:rsid w:val="00AD4388"/>
    <w:rsid w:val="00AE3F9C"/>
    <w:rsid w:val="00AF2F8E"/>
    <w:rsid w:val="00B07822"/>
    <w:rsid w:val="00B120BE"/>
    <w:rsid w:val="00B168FD"/>
    <w:rsid w:val="00B32157"/>
    <w:rsid w:val="00B66D3B"/>
    <w:rsid w:val="00B71E05"/>
    <w:rsid w:val="00B743C4"/>
    <w:rsid w:val="00B86334"/>
    <w:rsid w:val="00BF73C7"/>
    <w:rsid w:val="00C0653B"/>
    <w:rsid w:val="00C0706B"/>
    <w:rsid w:val="00C07886"/>
    <w:rsid w:val="00C23996"/>
    <w:rsid w:val="00C26732"/>
    <w:rsid w:val="00C32849"/>
    <w:rsid w:val="00C41446"/>
    <w:rsid w:val="00C42F6C"/>
    <w:rsid w:val="00C4584E"/>
    <w:rsid w:val="00C5296E"/>
    <w:rsid w:val="00C60A65"/>
    <w:rsid w:val="00C73A59"/>
    <w:rsid w:val="00C7424C"/>
    <w:rsid w:val="00C77FD1"/>
    <w:rsid w:val="00C87739"/>
    <w:rsid w:val="00CB0990"/>
    <w:rsid w:val="00CD4AD6"/>
    <w:rsid w:val="00CF2572"/>
    <w:rsid w:val="00CF3D08"/>
    <w:rsid w:val="00CF6D78"/>
    <w:rsid w:val="00D21C4C"/>
    <w:rsid w:val="00D26635"/>
    <w:rsid w:val="00D3011E"/>
    <w:rsid w:val="00D44091"/>
    <w:rsid w:val="00D50150"/>
    <w:rsid w:val="00D60D41"/>
    <w:rsid w:val="00D63D1F"/>
    <w:rsid w:val="00D64A86"/>
    <w:rsid w:val="00D67B93"/>
    <w:rsid w:val="00D76FB6"/>
    <w:rsid w:val="00D77E76"/>
    <w:rsid w:val="00D81359"/>
    <w:rsid w:val="00D93854"/>
    <w:rsid w:val="00DA6808"/>
    <w:rsid w:val="00DC498C"/>
    <w:rsid w:val="00DD5C55"/>
    <w:rsid w:val="00DD6041"/>
    <w:rsid w:val="00DE624B"/>
    <w:rsid w:val="00E028F4"/>
    <w:rsid w:val="00E2027A"/>
    <w:rsid w:val="00E21AB1"/>
    <w:rsid w:val="00E24D56"/>
    <w:rsid w:val="00E26D98"/>
    <w:rsid w:val="00E52588"/>
    <w:rsid w:val="00E55CF9"/>
    <w:rsid w:val="00E746CE"/>
    <w:rsid w:val="00E800C0"/>
    <w:rsid w:val="00E855EC"/>
    <w:rsid w:val="00E95F91"/>
    <w:rsid w:val="00E977E8"/>
    <w:rsid w:val="00EA1921"/>
    <w:rsid w:val="00EA2150"/>
    <w:rsid w:val="00EA2415"/>
    <w:rsid w:val="00ED21CD"/>
    <w:rsid w:val="00ED5A64"/>
    <w:rsid w:val="00EE05F4"/>
    <w:rsid w:val="00EE6C08"/>
    <w:rsid w:val="00EF3995"/>
    <w:rsid w:val="00EF7739"/>
    <w:rsid w:val="00F0533C"/>
    <w:rsid w:val="00F05F41"/>
    <w:rsid w:val="00F11BDD"/>
    <w:rsid w:val="00F31EBE"/>
    <w:rsid w:val="00F42675"/>
    <w:rsid w:val="00F66215"/>
    <w:rsid w:val="00F67221"/>
    <w:rsid w:val="00F7060E"/>
    <w:rsid w:val="00F83651"/>
    <w:rsid w:val="00F84239"/>
    <w:rsid w:val="00F849D2"/>
    <w:rsid w:val="00F87FE0"/>
    <w:rsid w:val="00F91013"/>
    <w:rsid w:val="00F96B16"/>
    <w:rsid w:val="00FA4EF5"/>
    <w:rsid w:val="00FA6EFB"/>
    <w:rsid w:val="00FC1FC9"/>
    <w:rsid w:val="00FD709B"/>
    <w:rsid w:val="00FD7223"/>
    <w:rsid w:val="00FE68DD"/>
    <w:rsid w:val="00FE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208A2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16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C1AF8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1AF8"/>
    <w:rPr>
      <w:rFonts w:ascii="Times New Roman" w:hAnsi="Times New Roman" w:cs="Times New Roman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C1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0C1A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odyTextChar">
    <w:name w:val="Body Text Char"/>
    <w:basedOn w:val="DefaultParagraphFont"/>
    <w:link w:val="BodyText"/>
    <w:uiPriority w:val="1"/>
    <w:rsid w:val="000C1AF8"/>
    <w:rPr>
      <w:rFonts w:ascii="Book Antiqua" w:hAnsi="Book Antiqua" w:cs="Book Antiqua"/>
      <w:sz w:val="27"/>
      <w:szCs w:val="27"/>
    </w:rPr>
  </w:style>
  <w:style w:type="paragraph" w:styleId="BodyText">
    <w:name w:val="Body Text"/>
    <w:basedOn w:val="Normal"/>
    <w:link w:val="BodyTextChar"/>
    <w:uiPriority w:val="1"/>
    <w:qFormat/>
    <w:rsid w:val="000C1AF8"/>
    <w:pPr>
      <w:autoSpaceDE w:val="0"/>
      <w:autoSpaceDN w:val="0"/>
      <w:adjustRightInd w:val="0"/>
      <w:spacing w:after="0" w:line="240" w:lineRule="auto"/>
      <w:ind w:left="40"/>
    </w:pPr>
    <w:rPr>
      <w:rFonts w:ascii="Book Antiqua" w:hAnsi="Book Antiqua" w:cs="Book Antiqua"/>
      <w:sz w:val="27"/>
      <w:szCs w:val="27"/>
    </w:rPr>
  </w:style>
  <w:style w:type="paragraph" w:styleId="ListParagraph">
    <w:name w:val="List Paragraph"/>
    <w:basedOn w:val="Normal"/>
    <w:uiPriority w:val="1"/>
    <w:qFormat/>
    <w:rsid w:val="00184F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16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8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6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9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7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0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3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4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3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6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34D821-C7B6-4B71-A159-AB0EE39FC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25</Pages>
  <Words>105693</Words>
  <Characters>602454</Characters>
  <Application>Microsoft Office Word</Application>
  <DocSecurity>0</DocSecurity>
  <Lines>5020</Lines>
  <Paragraphs>14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8</cp:revision>
  <dcterms:created xsi:type="dcterms:W3CDTF">2017-05-20T15:10:00Z</dcterms:created>
  <dcterms:modified xsi:type="dcterms:W3CDTF">2017-05-25T23:29:00Z</dcterms:modified>
</cp:coreProperties>
</file>